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l_vie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ly Lib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b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ightly Lib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, 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, -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ightly Conserv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serv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ly Conserv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1.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redibl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9:01:40Z</dcterms:created>
  <dcterms:modified xsi:type="dcterms:W3CDTF">2023-11-20T19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